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E715F" w14:textId="77777777" w:rsidR="00D77A78" w:rsidRPr="00FD19FC" w:rsidRDefault="00D77A78" w:rsidP="00FE4FFF">
      <w:pPr>
        <w:spacing w:line="240" w:lineRule="auto"/>
        <w:ind w:firstLine="4"/>
        <w:jc w:val="right"/>
        <w:rPr>
          <w:b/>
        </w:rPr>
      </w:pPr>
      <w:r w:rsidRPr="00FD19FC">
        <w:t>Załącznik nr 2 do Regulaminu</w:t>
      </w:r>
    </w:p>
    <w:p w14:paraId="67A628BE" w14:textId="77777777" w:rsidR="00422C46" w:rsidRDefault="00422C46" w:rsidP="00FE4FFF">
      <w:pPr>
        <w:spacing w:line="240" w:lineRule="auto"/>
        <w:ind w:firstLine="4"/>
        <w:jc w:val="center"/>
        <w:rPr>
          <w:b/>
        </w:rPr>
      </w:pPr>
    </w:p>
    <w:p w14:paraId="3B7E49EF" w14:textId="19011028" w:rsidR="00D77A78" w:rsidRPr="00FD19FC" w:rsidRDefault="00525C58" w:rsidP="00FE4FFF">
      <w:pPr>
        <w:spacing w:line="240" w:lineRule="auto"/>
        <w:ind w:firstLine="4"/>
        <w:jc w:val="center"/>
        <w:rPr>
          <w:b/>
        </w:rPr>
      </w:pPr>
      <w:r>
        <w:rPr>
          <w:b/>
        </w:rPr>
        <w:t>POROZUMIENIE</w:t>
      </w:r>
      <w:r w:rsidR="00544389">
        <w:rPr>
          <w:b/>
        </w:rPr>
        <w:t xml:space="preserve"> nr …./</w:t>
      </w:r>
      <w:r w:rsidR="006A5161">
        <w:rPr>
          <w:b/>
        </w:rPr>
        <w:t>ILGiT/</w:t>
      </w:r>
      <w:r w:rsidR="00544389">
        <w:rPr>
          <w:b/>
        </w:rPr>
        <w:t>202</w:t>
      </w:r>
      <w:r w:rsidR="000D7144">
        <w:rPr>
          <w:b/>
        </w:rPr>
        <w:t>4</w:t>
      </w:r>
    </w:p>
    <w:p w14:paraId="08E16567" w14:textId="14E03642" w:rsidR="00D77A78" w:rsidRPr="00FD19FC" w:rsidRDefault="00D77A78" w:rsidP="00FE4FFF">
      <w:pPr>
        <w:spacing w:line="240" w:lineRule="auto"/>
        <w:ind w:firstLine="4"/>
        <w:jc w:val="center"/>
        <w:rPr>
          <w:b/>
        </w:rPr>
      </w:pPr>
      <w:r w:rsidRPr="00FD19FC">
        <w:rPr>
          <w:b/>
        </w:rPr>
        <w:t xml:space="preserve">w sprawie wykonania </w:t>
      </w:r>
      <w:r w:rsidR="00525C58" w:rsidRPr="00525C58">
        <w:rPr>
          <w:b/>
        </w:rPr>
        <w:t>grant</w:t>
      </w:r>
      <w:r w:rsidR="00525C58">
        <w:rPr>
          <w:b/>
        </w:rPr>
        <w:t>u</w:t>
      </w:r>
      <w:r w:rsidR="00525C58" w:rsidRPr="00525C58">
        <w:rPr>
          <w:b/>
        </w:rPr>
        <w:t xml:space="preserve"> badawcz</w:t>
      </w:r>
      <w:r w:rsidR="00525C58">
        <w:rPr>
          <w:b/>
        </w:rPr>
        <w:t xml:space="preserve">ego </w:t>
      </w:r>
      <w:r w:rsidR="00525C58" w:rsidRPr="00525C58">
        <w:rPr>
          <w:b/>
        </w:rPr>
        <w:t>w 202</w:t>
      </w:r>
      <w:r w:rsidR="000D7144">
        <w:rPr>
          <w:b/>
        </w:rPr>
        <w:t>4</w:t>
      </w:r>
      <w:r w:rsidR="00525C58" w:rsidRPr="00525C58">
        <w:rPr>
          <w:b/>
        </w:rPr>
        <w:t xml:space="preserve"> r. wspierającego prowadzenie działalności naukowej w dyscyplinie Inżynieria Lądowa</w:t>
      </w:r>
      <w:r w:rsidR="009C1228">
        <w:rPr>
          <w:b/>
        </w:rPr>
        <w:t>, Geodezja</w:t>
      </w:r>
      <w:r w:rsidR="00525C58" w:rsidRPr="00525C58">
        <w:rPr>
          <w:b/>
        </w:rPr>
        <w:t xml:space="preserve"> i Transport</w:t>
      </w:r>
    </w:p>
    <w:p w14:paraId="49FBC715" w14:textId="77777777" w:rsidR="00D77A78" w:rsidRPr="00FD19FC" w:rsidRDefault="00D77A78" w:rsidP="00FE4FFF">
      <w:pPr>
        <w:spacing w:line="240" w:lineRule="auto"/>
        <w:ind w:firstLine="4"/>
        <w:jc w:val="center"/>
        <w:rPr>
          <w:b/>
        </w:rPr>
      </w:pPr>
    </w:p>
    <w:p w14:paraId="3FD0415F" w14:textId="7293C1EA" w:rsidR="00D77A78" w:rsidRPr="009B7310" w:rsidRDefault="00D77A78" w:rsidP="00FE4FFF">
      <w:pPr>
        <w:spacing w:after="120" w:line="240" w:lineRule="auto"/>
        <w:contextualSpacing/>
      </w:pPr>
      <w:r w:rsidRPr="009B7310">
        <w:t xml:space="preserve">zawarte w dniu </w:t>
      </w:r>
      <w:r w:rsidR="008978F0" w:rsidRPr="009B7310">
        <w:t>.......................................</w:t>
      </w:r>
      <w:r w:rsidRPr="009B7310">
        <w:t>.</w:t>
      </w:r>
      <w:r w:rsidR="003C2AED">
        <w:t xml:space="preserve"> </w:t>
      </w:r>
      <w:r w:rsidRPr="009B7310">
        <w:t>między:</w:t>
      </w:r>
    </w:p>
    <w:p w14:paraId="29EEF1E3" w14:textId="77777777" w:rsidR="006D70AE" w:rsidRDefault="006D70AE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</w:p>
    <w:p w14:paraId="36CFE88F" w14:textId="2B6F2E71" w:rsidR="00525CD8" w:rsidRDefault="00525CD8" w:rsidP="00FE4FFF">
      <w:pPr>
        <w:spacing w:before="100" w:beforeAutospacing="1" w:after="100" w:afterAutospacing="1" w:line="240" w:lineRule="auto"/>
        <w:contextualSpacing/>
      </w:pPr>
      <w:r w:rsidRPr="00420289">
        <w:rPr>
          <w:b/>
          <w:bCs/>
        </w:rPr>
        <w:t>Przewodnicząc</w:t>
      </w:r>
      <w:r>
        <w:rPr>
          <w:b/>
          <w:bCs/>
        </w:rPr>
        <w:t>ym</w:t>
      </w:r>
      <w:r w:rsidRPr="00420289">
        <w:rPr>
          <w:b/>
          <w:bCs/>
        </w:rPr>
        <w:t xml:space="preserve"> Rady Naukowej Dyscypliny </w:t>
      </w:r>
      <w:r w:rsidR="008978F0" w:rsidRPr="009B7310">
        <w:t>............</w:t>
      </w:r>
      <w:r w:rsidR="008978F0">
        <w:t>............</w:t>
      </w:r>
      <w:r w:rsidR="008978F0" w:rsidRPr="009B7310">
        <w:t>.......................................................................</w:t>
      </w:r>
    </w:p>
    <w:p w14:paraId="2BFEB1F2" w14:textId="77777777" w:rsidR="00525CD8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</w:p>
    <w:p w14:paraId="64FD5925" w14:textId="77777777" w:rsidR="00525CD8" w:rsidRPr="008F7674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8F7674">
        <w:rPr>
          <w:b/>
          <w:bCs/>
        </w:rPr>
        <w:t xml:space="preserve">Kierownikiem </w:t>
      </w:r>
      <w:r>
        <w:rPr>
          <w:b/>
          <w:bCs/>
        </w:rPr>
        <w:t xml:space="preserve">podstawowej </w:t>
      </w:r>
      <w:r w:rsidRPr="008F7674">
        <w:rPr>
          <w:b/>
          <w:bCs/>
        </w:rPr>
        <w:t>jednostki organizacyjnej</w:t>
      </w:r>
      <w:r>
        <w:rPr>
          <w:b/>
          <w:bCs/>
        </w:rPr>
        <w:t xml:space="preserve"> PW</w:t>
      </w:r>
    </w:p>
    <w:p w14:paraId="6651BE2D" w14:textId="07FF7480" w:rsidR="00525CD8" w:rsidRPr="008F7674" w:rsidRDefault="008978F0" w:rsidP="008978F0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9B7310">
        <w:t>...................................................................................</w:t>
      </w:r>
      <w:r>
        <w:t>.........</w:t>
      </w:r>
      <w:r w:rsidRPr="009B7310">
        <w:t>...................................................................................</w:t>
      </w:r>
    </w:p>
    <w:p w14:paraId="68F9A71A" w14:textId="77777777" w:rsidR="00525CD8" w:rsidRPr="00450072" w:rsidRDefault="00525CD8" w:rsidP="008978F0">
      <w:pPr>
        <w:spacing w:before="100" w:beforeAutospacing="1" w:after="100" w:afterAutospacing="1" w:line="240" w:lineRule="auto"/>
        <w:ind w:left="437" w:right="6" w:hanging="437"/>
        <w:rPr>
          <w:i/>
          <w:iCs/>
        </w:rPr>
      </w:pPr>
      <w:r w:rsidRPr="00450072">
        <w:rPr>
          <w:i/>
          <w:iCs/>
        </w:rPr>
        <w:t>(</w:t>
      </w:r>
      <w:r w:rsidRPr="00450072">
        <w:rPr>
          <w:i/>
          <w:iCs/>
          <w:color w:val="000000" w:themeColor="text1"/>
        </w:rPr>
        <w:t>imię i nazwisko, stopień/tytuł naukowy</w:t>
      </w:r>
      <w:r w:rsidRPr="00450072">
        <w:rPr>
          <w:i/>
          <w:iCs/>
        </w:rPr>
        <w:t>)</w:t>
      </w:r>
    </w:p>
    <w:p w14:paraId="4426698D" w14:textId="77777777" w:rsidR="00525CD8" w:rsidRPr="008F7674" w:rsidRDefault="00525CD8" w:rsidP="008978F0">
      <w:pPr>
        <w:spacing w:before="120" w:after="120" w:line="240" w:lineRule="auto"/>
        <w:ind w:left="437" w:right="6" w:hanging="437"/>
      </w:pPr>
      <w:r w:rsidRPr="008F7674">
        <w:t>a</w:t>
      </w:r>
    </w:p>
    <w:p w14:paraId="19A9629D" w14:textId="77777777" w:rsidR="006D70AE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8F7674">
        <w:rPr>
          <w:b/>
          <w:bCs/>
        </w:rPr>
        <w:t>Kierownikiem grantu</w:t>
      </w:r>
    </w:p>
    <w:p w14:paraId="5A6088F8" w14:textId="77777777" w:rsidR="008978F0" w:rsidRPr="008F7674" w:rsidRDefault="008978F0" w:rsidP="008978F0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9B7310">
        <w:t>...................................................................................</w:t>
      </w:r>
      <w:r>
        <w:t>.........</w:t>
      </w:r>
      <w:r w:rsidRPr="009B7310">
        <w:t>...................................................................................</w:t>
      </w:r>
    </w:p>
    <w:p w14:paraId="28484485" w14:textId="77777777" w:rsidR="006D70AE" w:rsidRPr="00450072" w:rsidRDefault="006D70AE" w:rsidP="00FE4FFF">
      <w:pPr>
        <w:spacing w:before="100" w:beforeAutospacing="1" w:after="100" w:afterAutospacing="1" w:line="240" w:lineRule="auto"/>
        <w:contextualSpacing/>
        <w:rPr>
          <w:i/>
          <w:iCs/>
        </w:rPr>
      </w:pPr>
      <w:r w:rsidRPr="00450072">
        <w:rPr>
          <w:i/>
          <w:iCs/>
        </w:rPr>
        <w:t>(</w:t>
      </w:r>
      <w:r w:rsidRPr="00450072">
        <w:rPr>
          <w:i/>
          <w:iCs/>
          <w:color w:val="000000" w:themeColor="text1"/>
        </w:rPr>
        <w:t>imię i nazwisko, stopień/tytuł naukowy</w:t>
      </w:r>
      <w:r w:rsidRPr="00450072">
        <w:rPr>
          <w:i/>
          <w:iCs/>
        </w:rPr>
        <w:t>)</w:t>
      </w:r>
    </w:p>
    <w:p w14:paraId="1E03B858" w14:textId="77777777" w:rsidR="00D77A78" w:rsidRPr="009B7310" w:rsidRDefault="00D77A78" w:rsidP="00FE4FFF">
      <w:pPr>
        <w:spacing w:after="120" w:line="240" w:lineRule="auto"/>
        <w:contextualSpacing/>
      </w:pPr>
    </w:p>
    <w:p w14:paraId="5AD6785C" w14:textId="77777777" w:rsidR="00A941E5" w:rsidRPr="008F7674" w:rsidRDefault="00A941E5" w:rsidP="008978F0">
      <w:pPr>
        <w:pStyle w:val="Akapitzlist"/>
        <w:numPr>
          <w:ilvl w:val="0"/>
          <w:numId w:val="12"/>
        </w:numPr>
        <w:spacing w:after="120" w:line="240" w:lineRule="auto"/>
        <w:ind w:left="284" w:right="0" w:hanging="284"/>
        <w:rPr>
          <w:i/>
        </w:rPr>
      </w:pPr>
      <w:r w:rsidRPr="008F7674">
        <w:t>Kierownik grantu zobowiązuje się wykonać pracę zgodnie z informacjami zawartymi we wniosku o grant i doprowadzić do wykonania wszystkich prac objętych wnioskiem.</w:t>
      </w:r>
    </w:p>
    <w:p w14:paraId="63B68B20" w14:textId="6152DB51" w:rsidR="002B6C76" w:rsidRDefault="00D77A78" w:rsidP="008978F0">
      <w:pPr>
        <w:pStyle w:val="Akapitzlist"/>
        <w:numPr>
          <w:ilvl w:val="0"/>
          <w:numId w:val="12"/>
        </w:numPr>
        <w:spacing w:after="120" w:line="240" w:lineRule="auto"/>
        <w:ind w:left="284" w:right="0" w:hanging="284"/>
      </w:pPr>
      <w:r w:rsidRPr="009B7310">
        <w:t xml:space="preserve">Na sfinansowanie realizacji grantu przyznaje się ze środków subwencji kwotę w wysokości </w:t>
      </w:r>
      <w:r w:rsidR="008978F0">
        <w:t>..</w:t>
      </w:r>
      <w:r w:rsidRPr="009B7310">
        <w:t>.................. zł (słownie złotych: .......</w:t>
      </w:r>
      <w:r w:rsidR="008978F0" w:rsidRPr="009B7310">
        <w:t>..............................................................................</w:t>
      </w:r>
      <w:r w:rsidR="008978F0">
        <w:t>)</w:t>
      </w:r>
    </w:p>
    <w:p w14:paraId="27588DDB" w14:textId="77777777" w:rsidR="002B6C76" w:rsidRPr="008F7674" w:rsidRDefault="002B6C76" w:rsidP="008978F0">
      <w:pPr>
        <w:pStyle w:val="Akapitzlist"/>
        <w:numPr>
          <w:ilvl w:val="0"/>
          <w:numId w:val="12"/>
        </w:numPr>
        <w:spacing w:after="120" w:line="240" w:lineRule="auto"/>
        <w:ind w:left="284" w:right="0" w:hanging="284"/>
      </w:pPr>
      <w:bookmarkStart w:id="0" w:name="_Hlk82690303"/>
      <w:r w:rsidRPr="008F7674">
        <w:t>Kosztorys grantu stanowi załącznik do porozumienia</w:t>
      </w:r>
      <w:bookmarkEnd w:id="0"/>
      <w:r w:rsidRPr="008F7674">
        <w:t>.</w:t>
      </w:r>
    </w:p>
    <w:p w14:paraId="1C951D64" w14:textId="00D92F4E" w:rsidR="00D77A78" w:rsidRPr="009B7310" w:rsidRDefault="00D77A78" w:rsidP="008978F0">
      <w:pPr>
        <w:pStyle w:val="Akapitzlist"/>
        <w:numPr>
          <w:ilvl w:val="0"/>
          <w:numId w:val="12"/>
        </w:numPr>
        <w:spacing w:after="120" w:line="240" w:lineRule="auto"/>
        <w:ind w:left="284" w:right="0" w:hanging="284"/>
      </w:pPr>
      <w:r w:rsidRPr="009B7310">
        <w:t xml:space="preserve">Termin zakończenia realizacji grantu ustala się na </w:t>
      </w:r>
      <w:r w:rsidR="008978F0" w:rsidRPr="009B7310">
        <w:t>...................................................................................</w:t>
      </w:r>
      <w:r w:rsidR="008978F0">
        <w:t>.......</w:t>
      </w:r>
    </w:p>
    <w:p w14:paraId="1F954E89" w14:textId="75015988" w:rsidR="00D77A78" w:rsidRPr="009B7310" w:rsidRDefault="00D77A78" w:rsidP="008978F0">
      <w:pPr>
        <w:pStyle w:val="Akapitzlist"/>
        <w:numPr>
          <w:ilvl w:val="0"/>
          <w:numId w:val="12"/>
        </w:numPr>
        <w:spacing w:after="120" w:line="240" w:lineRule="auto"/>
        <w:ind w:left="284" w:right="0" w:hanging="284"/>
      </w:pPr>
      <w:r w:rsidRPr="009B7310">
        <w:t xml:space="preserve">Dziekan Wydziału </w:t>
      </w:r>
      <w:r w:rsidR="008978F0" w:rsidRPr="009B7310">
        <w:t>...................................................................................</w:t>
      </w:r>
      <w:r w:rsidR="008978F0">
        <w:t>.......</w:t>
      </w:r>
      <w:r w:rsidRPr="009B7310">
        <w:t xml:space="preserve"> udostępni na realizację grantu składniki mienia </w:t>
      </w:r>
      <w:r w:rsidR="008978F0">
        <w:t>W</w:t>
      </w:r>
      <w:r w:rsidRPr="009B7310">
        <w:t>ydziału niezbędne do realizacji pracy.</w:t>
      </w:r>
    </w:p>
    <w:p w14:paraId="3DF2A301" w14:textId="2C8E45F1" w:rsidR="00D77A78" w:rsidRPr="009B7310" w:rsidRDefault="00D77A78" w:rsidP="008978F0">
      <w:pPr>
        <w:pStyle w:val="Akapitzlist"/>
        <w:numPr>
          <w:ilvl w:val="0"/>
          <w:numId w:val="12"/>
        </w:numPr>
        <w:spacing w:after="120" w:line="240" w:lineRule="auto"/>
        <w:ind w:left="284" w:right="0" w:hanging="284"/>
      </w:pPr>
      <w:r w:rsidRPr="009B7310">
        <w:t xml:space="preserve">Dziekan Wydziału </w:t>
      </w:r>
      <w:r w:rsidR="008978F0" w:rsidRPr="009B7310">
        <w:t>...................................................................................</w:t>
      </w:r>
      <w:r w:rsidRPr="009B7310">
        <w:t xml:space="preserve"> zapewni obsługę realizacji grantu przez administrację jednostki.</w:t>
      </w:r>
    </w:p>
    <w:p w14:paraId="206430E9" w14:textId="5109A96F" w:rsidR="00D77A78" w:rsidRPr="009B7310" w:rsidRDefault="00D77A78" w:rsidP="008978F0">
      <w:pPr>
        <w:pStyle w:val="Akapitzlist"/>
        <w:numPr>
          <w:ilvl w:val="0"/>
          <w:numId w:val="12"/>
        </w:numPr>
        <w:spacing w:after="0" w:line="240" w:lineRule="auto"/>
        <w:ind w:left="284" w:right="0" w:hanging="284"/>
      </w:pPr>
      <w:r w:rsidRPr="009B7310">
        <w:t>Podstawą rozliczenia grantu jest Protokół oceny</w:t>
      </w:r>
      <w:r>
        <w:t xml:space="preserve"> i odbioru grantu wewnętrznego </w:t>
      </w:r>
      <w:r w:rsidRPr="009B7310">
        <w:t>złożony przez Kierownika grantu w sekretariacie Rady Naukowej Dyscypliny Inżynierii Lądowej</w:t>
      </w:r>
      <w:r w:rsidR="009C1228">
        <w:t>, Geodezji</w:t>
      </w:r>
      <w:r w:rsidRPr="009B7310">
        <w:t xml:space="preserve"> i Transportu terminie 30 dni od daty zakończenia realizacji grantu</w:t>
      </w:r>
      <w:r w:rsidR="004763F6">
        <w:t>, nie później niż do 30</w:t>
      </w:r>
      <w:r w:rsidR="00FB0129">
        <w:t xml:space="preserve"> </w:t>
      </w:r>
      <w:r w:rsidR="004763F6">
        <w:t>listopada 202</w:t>
      </w:r>
      <w:r w:rsidR="00407FF9">
        <w:t>5</w:t>
      </w:r>
      <w:r w:rsidR="004763F6">
        <w:t xml:space="preserve"> r</w:t>
      </w:r>
      <w:r w:rsidRPr="009B7310">
        <w:t>.</w:t>
      </w:r>
    </w:p>
    <w:p w14:paraId="3EB5226D" w14:textId="23E4A765" w:rsidR="00D77A78" w:rsidRPr="009B7310" w:rsidRDefault="00D77A78" w:rsidP="008978F0">
      <w:pPr>
        <w:pStyle w:val="Akapitzlist"/>
        <w:numPr>
          <w:ilvl w:val="0"/>
          <w:numId w:val="12"/>
        </w:numPr>
        <w:suppressAutoHyphens/>
        <w:spacing w:after="120" w:line="240" w:lineRule="auto"/>
        <w:ind w:left="284" w:right="0" w:hanging="284"/>
      </w:pPr>
      <w:r w:rsidRPr="009B7310">
        <w:t>Porozumienie sporządzono w czterech jednobrzmiących egzemplarzach, po jednym dla każdej ze stron i</w:t>
      </w:r>
      <w:r w:rsidR="008978F0">
        <w:t> </w:t>
      </w:r>
      <w:r w:rsidRPr="009B7310">
        <w:t>jeden dla pełnomocnika kwestora w jednostce zatrudniającej Kierownika grantu</w:t>
      </w:r>
      <w:r w:rsidR="008978F0">
        <w:t xml:space="preserve"> </w:t>
      </w:r>
      <w:r w:rsidRPr="009B7310">
        <w:t>oraz Przewodniczącego RND.</w:t>
      </w:r>
    </w:p>
    <w:p w14:paraId="1E149E96" w14:textId="5A42C76B" w:rsidR="00D77A78" w:rsidRDefault="00D77A78" w:rsidP="00FE4FFF">
      <w:pPr>
        <w:spacing w:after="120" w:line="240" w:lineRule="auto"/>
      </w:pPr>
    </w:p>
    <w:tbl>
      <w:tblPr>
        <w:tblStyle w:val="Tabela-Siatka"/>
        <w:tblpPr w:leftFromText="141" w:rightFromText="141" w:vertAnchor="text" w:horzAnchor="margin" w:tblpY="13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7"/>
        <w:gridCol w:w="3638"/>
        <w:gridCol w:w="3004"/>
      </w:tblGrid>
      <w:tr w:rsidR="006C7292" w14:paraId="337FB192" w14:textId="77777777" w:rsidTr="00DC1D07">
        <w:trPr>
          <w:trHeight w:val="438"/>
        </w:trPr>
        <w:tc>
          <w:tcPr>
            <w:tcW w:w="1555" w:type="pct"/>
            <w:vAlign w:val="center"/>
          </w:tcPr>
          <w:p w14:paraId="316EBF64" w14:textId="7B56041E" w:rsidR="006C7292" w:rsidRDefault="006C7292" w:rsidP="00DC1D07">
            <w:pPr>
              <w:pStyle w:val="TableParagraph"/>
              <w:ind w:left="360"/>
              <w:rPr>
                <w:lang w:val="pl-PL"/>
              </w:rPr>
            </w:pPr>
            <w:r>
              <w:rPr>
                <w:lang w:val="pl-PL"/>
              </w:rPr>
              <w:t>Przewodniczący Rady Naukowej Dyscypliny</w:t>
            </w:r>
          </w:p>
        </w:tc>
        <w:tc>
          <w:tcPr>
            <w:tcW w:w="1887" w:type="pct"/>
            <w:vAlign w:val="center"/>
          </w:tcPr>
          <w:p w14:paraId="2866E9C1" w14:textId="55A82AB6" w:rsidR="006C7292" w:rsidRDefault="007F4C49" w:rsidP="00DC1D07">
            <w:pPr>
              <w:pStyle w:val="TableParagraph"/>
              <w:jc w:val="center"/>
              <w:rPr>
                <w:lang w:val="pl-PL"/>
              </w:rPr>
            </w:pPr>
            <w:r>
              <w:rPr>
                <w:lang w:val="pl-PL"/>
              </w:rPr>
              <w:t>Dziekan Wydziału</w:t>
            </w:r>
            <w:r w:rsidR="002B2529">
              <w:rPr>
                <w:lang w:val="pl-PL"/>
              </w:rPr>
              <w:t>, w którym realizowany jest grant</w:t>
            </w:r>
          </w:p>
        </w:tc>
        <w:tc>
          <w:tcPr>
            <w:tcW w:w="1559" w:type="pct"/>
            <w:vAlign w:val="center"/>
          </w:tcPr>
          <w:p w14:paraId="0F225767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Kierownik grantu</w:t>
            </w:r>
          </w:p>
        </w:tc>
      </w:tr>
      <w:tr w:rsidR="006C7292" w14:paraId="75CC8563" w14:textId="77777777" w:rsidTr="00DC1D07">
        <w:trPr>
          <w:trHeight w:val="225"/>
        </w:trPr>
        <w:tc>
          <w:tcPr>
            <w:tcW w:w="1555" w:type="pct"/>
            <w:vAlign w:val="center"/>
          </w:tcPr>
          <w:p w14:paraId="44CBF123" w14:textId="77777777" w:rsidR="006C7292" w:rsidRPr="00064C63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</w:p>
        </w:tc>
        <w:tc>
          <w:tcPr>
            <w:tcW w:w="1887" w:type="pct"/>
            <w:vAlign w:val="center"/>
          </w:tcPr>
          <w:p w14:paraId="5EEEABA9" w14:textId="77777777" w:rsidR="006C7292" w:rsidRPr="00064C63" w:rsidRDefault="006C7292" w:rsidP="00DC1D07">
            <w:pPr>
              <w:pStyle w:val="TableParagraph"/>
              <w:jc w:val="center"/>
              <w:rPr>
                <w:lang w:val="pl-PL"/>
              </w:rPr>
            </w:pPr>
          </w:p>
        </w:tc>
        <w:tc>
          <w:tcPr>
            <w:tcW w:w="1559" w:type="pct"/>
            <w:vAlign w:val="center"/>
          </w:tcPr>
          <w:p w14:paraId="053C4FC2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</w:p>
        </w:tc>
      </w:tr>
      <w:tr w:rsidR="006C7292" w14:paraId="55B8E127" w14:textId="77777777" w:rsidTr="00DC1D07">
        <w:trPr>
          <w:trHeight w:val="213"/>
        </w:trPr>
        <w:tc>
          <w:tcPr>
            <w:tcW w:w="1555" w:type="pct"/>
          </w:tcPr>
          <w:p w14:paraId="422624D8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……………………………</w:t>
            </w:r>
          </w:p>
        </w:tc>
        <w:tc>
          <w:tcPr>
            <w:tcW w:w="1887" w:type="pct"/>
          </w:tcPr>
          <w:p w14:paraId="4C60524D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………………………………</w:t>
            </w:r>
          </w:p>
        </w:tc>
        <w:tc>
          <w:tcPr>
            <w:tcW w:w="1559" w:type="pct"/>
          </w:tcPr>
          <w:p w14:paraId="26423A07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………………………………</w:t>
            </w:r>
          </w:p>
        </w:tc>
      </w:tr>
      <w:tr w:rsidR="006C7292" w14:paraId="6EC1B850" w14:textId="77777777" w:rsidTr="00DC1D07">
        <w:trPr>
          <w:trHeight w:val="201"/>
        </w:trPr>
        <w:tc>
          <w:tcPr>
            <w:tcW w:w="1555" w:type="pct"/>
          </w:tcPr>
          <w:p w14:paraId="30A2815E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</w:tc>
        <w:tc>
          <w:tcPr>
            <w:tcW w:w="1887" w:type="pct"/>
          </w:tcPr>
          <w:p w14:paraId="6549B1B6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</w:tc>
        <w:tc>
          <w:tcPr>
            <w:tcW w:w="1559" w:type="pct"/>
          </w:tcPr>
          <w:p w14:paraId="573386A8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</w:tc>
      </w:tr>
      <w:tr w:rsidR="006C7292" w14:paraId="208564E2" w14:textId="77777777" w:rsidTr="00DC1D07">
        <w:trPr>
          <w:trHeight w:val="201"/>
        </w:trPr>
        <w:tc>
          <w:tcPr>
            <w:tcW w:w="1555" w:type="pct"/>
          </w:tcPr>
          <w:p w14:paraId="18C8DABD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887" w:type="pct"/>
          </w:tcPr>
          <w:p w14:paraId="6C7C39EF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74C76548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62D9289D" w14:textId="77777777" w:rsidTr="00DC1D07">
        <w:trPr>
          <w:trHeight w:val="201"/>
        </w:trPr>
        <w:tc>
          <w:tcPr>
            <w:tcW w:w="1555" w:type="pct"/>
          </w:tcPr>
          <w:p w14:paraId="387BF0F8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  <w:p w14:paraId="05D81CC9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Pełnomocnik Kwestora</w:t>
            </w:r>
          </w:p>
        </w:tc>
        <w:tc>
          <w:tcPr>
            <w:tcW w:w="1887" w:type="pct"/>
          </w:tcPr>
          <w:p w14:paraId="4ED4F175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5A3FF64F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314777C6" w14:textId="77777777" w:rsidTr="00DC1D07">
        <w:trPr>
          <w:trHeight w:val="201"/>
        </w:trPr>
        <w:tc>
          <w:tcPr>
            <w:tcW w:w="1555" w:type="pct"/>
          </w:tcPr>
          <w:p w14:paraId="3FF7E8CD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887" w:type="pct"/>
          </w:tcPr>
          <w:p w14:paraId="24AACB2E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47415ADC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1F13BADC" w14:textId="77777777" w:rsidTr="00DC1D07">
        <w:trPr>
          <w:trHeight w:val="201"/>
        </w:trPr>
        <w:tc>
          <w:tcPr>
            <w:tcW w:w="1555" w:type="pct"/>
          </w:tcPr>
          <w:p w14:paraId="1DCAB635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  <w:r>
              <w:rPr>
                <w:lang w:val="pl-PL"/>
              </w:rPr>
              <w:t>……………………………</w:t>
            </w:r>
          </w:p>
        </w:tc>
        <w:tc>
          <w:tcPr>
            <w:tcW w:w="1887" w:type="pct"/>
          </w:tcPr>
          <w:p w14:paraId="04BCC97A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598A05F7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3186BDD4" w14:textId="77777777" w:rsidTr="00DC1D07">
        <w:trPr>
          <w:trHeight w:val="201"/>
        </w:trPr>
        <w:tc>
          <w:tcPr>
            <w:tcW w:w="1555" w:type="pct"/>
          </w:tcPr>
          <w:p w14:paraId="52F45380" w14:textId="77777777" w:rsidR="006C7292" w:rsidRDefault="006C7292" w:rsidP="00DC1D07">
            <w:pPr>
              <w:pStyle w:val="TableParagraph"/>
              <w:ind w:left="0"/>
              <w:jc w:val="center"/>
              <w:rPr>
                <w:i/>
                <w:iCs/>
                <w:sz w:val="20"/>
                <w:szCs w:val="20"/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  <w:p w14:paraId="02343D94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</w:p>
        </w:tc>
        <w:tc>
          <w:tcPr>
            <w:tcW w:w="1887" w:type="pct"/>
          </w:tcPr>
          <w:p w14:paraId="292B15B5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74EC8A68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</w:tbl>
    <w:p w14:paraId="7AC447B3" w14:textId="77777777" w:rsidR="00525C58" w:rsidRPr="00EB251A" w:rsidRDefault="00525C58" w:rsidP="00FE4FFF">
      <w:pPr>
        <w:spacing w:line="240" w:lineRule="auto"/>
        <w:ind w:firstLine="4"/>
        <w:jc w:val="right"/>
        <w:rPr>
          <w:sz w:val="24"/>
          <w:szCs w:val="24"/>
        </w:rPr>
      </w:pPr>
    </w:p>
    <w:sectPr w:rsidR="00525C58" w:rsidRPr="00EB251A" w:rsidSect="007F6827">
      <w:headerReference w:type="default" r:id="rId11"/>
      <w:footerReference w:type="default" r:id="rId12"/>
      <w:pgSz w:w="11906" w:h="16838" w:code="9"/>
      <w:pgMar w:top="1388" w:right="991" w:bottom="1021" w:left="1276" w:header="568" w:footer="19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C8A47" w14:textId="77777777" w:rsidR="007F6827" w:rsidRDefault="007F6827">
      <w:pPr>
        <w:spacing w:after="0" w:line="240" w:lineRule="auto"/>
      </w:pPr>
      <w:r>
        <w:separator/>
      </w:r>
    </w:p>
  </w:endnote>
  <w:endnote w:type="continuationSeparator" w:id="0">
    <w:p w14:paraId="09C99F5A" w14:textId="77777777" w:rsidR="007F6827" w:rsidRDefault="007F68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6085333"/>
      <w:docPartObj>
        <w:docPartGallery w:val="Page Numbers (Bottom of Page)"/>
        <w:docPartUnique/>
      </w:docPartObj>
    </w:sdtPr>
    <w:sdtContent>
      <w:sdt>
        <w:sdtPr>
          <w:id w:val="1714465000"/>
          <w:docPartObj>
            <w:docPartGallery w:val="Page Numbers (Top of Page)"/>
            <w:docPartUnique/>
          </w:docPartObj>
        </w:sdtPr>
        <w:sdtContent>
          <w:p w14:paraId="208E8856" w14:textId="535F6DC5" w:rsidR="00542570" w:rsidRDefault="00542570">
            <w:pPr>
              <w:pStyle w:val="Stopka"/>
              <w:jc w:val="center"/>
            </w:pPr>
            <w:r w:rsidRPr="00CD1652">
              <w:rPr>
                <w:sz w:val="20"/>
                <w:szCs w:val="20"/>
              </w:rPr>
              <w:t xml:space="preserve">Strona </w:t>
            </w:r>
            <w:r w:rsidRPr="00CD1652">
              <w:rPr>
                <w:b/>
                <w:bCs/>
                <w:sz w:val="20"/>
                <w:szCs w:val="20"/>
              </w:rPr>
              <w:fldChar w:fldCharType="begin"/>
            </w:r>
            <w:r w:rsidRPr="00CD1652">
              <w:rPr>
                <w:b/>
                <w:bCs/>
                <w:sz w:val="20"/>
                <w:szCs w:val="20"/>
              </w:rPr>
              <w:instrText>PAGE</w:instrText>
            </w:r>
            <w:r w:rsidRPr="00CD1652">
              <w:rPr>
                <w:b/>
                <w:bCs/>
                <w:sz w:val="20"/>
                <w:szCs w:val="20"/>
              </w:rPr>
              <w:fldChar w:fldCharType="separate"/>
            </w:r>
            <w:r w:rsidRPr="00CD1652">
              <w:rPr>
                <w:b/>
                <w:bCs/>
                <w:sz w:val="20"/>
                <w:szCs w:val="20"/>
              </w:rPr>
              <w:t>2</w:t>
            </w:r>
            <w:r w:rsidRPr="00CD1652">
              <w:rPr>
                <w:b/>
                <w:bCs/>
                <w:sz w:val="20"/>
                <w:szCs w:val="20"/>
              </w:rPr>
              <w:fldChar w:fldCharType="end"/>
            </w:r>
            <w:r w:rsidRPr="00CD1652">
              <w:rPr>
                <w:sz w:val="20"/>
                <w:szCs w:val="20"/>
              </w:rPr>
              <w:t xml:space="preserve"> z </w:t>
            </w:r>
            <w:r w:rsidR="000D7144">
              <w:rPr>
                <w:b/>
                <w:bCs/>
                <w:sz w:val="20"/>
                <w:szCs w:val="20"/>
              </w:rPr>
              <w:t>1</w:t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AA2BD" w14:textId="77777777" w:rsidR="007F6827" w:rsidRDefault="007F6827">
      <w:pPr>
        <w:spacing w:after="0" w:line="240" w:lineRule="auto"/>
      </w:pPr>
      <w:r>
        <w:separator/>
      </w:r>
    </w:p>
  </w:footnote>
  <w:footnote w:type="continuationSeparator" w:id="0">
    <w:p w14:paraId="49064F56" w14:textId="77777777" w:rsidR="007F6827" w:rsidRDefault="007F68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25"/>
    </w:tblGrid>
    <w:tr w:rsidR="00867BE9" w14:paraId="220AF9FE" w14:textId="77777777" w:rsidTr="00867BE9">
      <w:tc>
        <w:tcPr>
          <w:tcW w:w="4889" w:type="dxa"/>
        </w:tcPr>
        <w:p w14:paraId="4B0014A0" w14:textId="77777777" w:rsidR="00000000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07EFD2E6" w:rsidR="00000000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</w:t>
          </w:r>
          <w:r w:rsidR="0098161F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,</w:t>
          </w:r>
          <w:r w:rsidR="0098161F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br/>
            <w:t>Geodezja</w:t>
          </w: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 i Transport</w:t>
          </w:r>
        </w:p>
      </w:tc>
      <w:tc>
        <w:tcPr>
          <w:tcW w:w="4890" w:type="dxa"/>
        </w:tcPr>
        <w:p w14:paraId="4BC6BB44" w14:textId="77777777" w:rsidR="00000000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52B69859">
                    <wp:extent cx="1104900" cy="426720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267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000000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000000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" filled="f" stroked="f">
                    <v:textbox>
                      <w:txbxContent>
                        <w:p w14:paraId="68559CE4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1A255A65" w14:textId="77777777" w:rsidR="00000000" w:rsidRPr="00ED52D1" w:rsidRDefault="00000000">
    <w:pPr>
      <w:pStyle w:val="Nagwek"/>
      <w:rPr>
        <w:rFonts w:ascii="Radikal WUT" w:hAnsi="Radikal WUT"/>
        <w:sz w:val="24"/>
        <w:szCs w:val="24"/>
      </w:rPr>
    </w:pPr>
  </w:p>
  <w:p w14:paraId="2609955B" w14:textId="77777777" w:rsidR="00000000" w:rsidRPr="00ED52D1" w:rsidRDefault="00000000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3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4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71A1B6E"/>
    <w:multiLevelType w:val="hybridMultilevel"/>
    <w:tmpl w:val="35BA8424"/>
    <w:lvl w:ilvl="0" w:tplc="BD3E95B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3D6290E"/>
    <w:multiLevelType w:val="hybridMultilevel"/>
    <w:tmpl w:val="7752011A"/>
    <w:lvl w:ilvl="0" w:tplc="C068F38C">
      <w:start w:val="1"/>
      <w:numFmt w:val="bullet"/>
      <w:lvlText w:val="•"/>
      <w:lvlJc w:val="left"/>
      <w:pPr>
        <w:ind w:left="421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8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477499097">
    <w:abstractNumId w:val="13"/>
  </w:num>
  <w:num w:numId="2" w16cid:durableId="496502457">
    <w:abstractNumId w:val="8"/>
  </w:num>
  <w:num w:numId="3" w16cid:durableId="402222729">
    <w:abstractNumId w:val="6"/>
  </w:num>
  <w:num w:numId="4" w16cid:durableId="1860272082">
    <w:abstractNumId w:val="14"/>
  </w:num>
  <w:num w:numId="5" w16cid:durableId="1728143204">
    <w:abstractNumId w:val="11"/>
  </w:num>
  <w:num w:numId="6" w16cid:durableId="1940332250">
    <w:abstractNumId w:val="4"/>
  </w:num>
  <w:num w:numId="7" w16cid:durableId="1003318392">
    <w:abstractNumId w:val="0"/>
  </w:num>
  <w:num w:numId="8" w16cid:durableId="331686378">
    <w:abstractNumId w:val="12"/>
  </w:num>
  <w:num w:numId="9" w16cid:durableId="494150732">
    <w:abstractNumId w:val="7"/>
  </w:num>
  <w:num w:numId="10" w16cid:durableId="1345940060">
    <w:abstractNumId w:val="10"/>
  </w:num>
  <w:num w:numId="11" w16cid:durableId="134029677">
    <w:abstractNumId w:val="9"/>
  </w:num>
  <w:num w:numId="12" w16cid:durableId="2011248669">
    <w:abstractNumId w:val="5"/>
  </w:num>
  <w:num w:numId="13" w16cid:durableId="1728334763">
    <w:abstractNumId w:val="1"/>
  </w:num>
  <w:num w:numId="14" w16cid:durableId="622543536">
    <w:abstractNumId w:val="2"/>
  </w:num>
  <w:num w:numId="15" w16cid:durableId="14285037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MDC2NLY0NTE1MDFU0lEKTi0uzszPAymwqAUAXEJkeiwAAAA="/>
  </w:docVars>
  <w:rsids>
    <w:rsidRoot w:val="00AA41A7"/>
    <w:rsid w:val="00010436"/>
    <w:rsid w:val="0003015B"/>
    <w:rsid w:val="00032E76"/>
    <w:rsid w:val="0005644D"/>
    <w:rsid w:val="00077E7C"/>
    <w:rsid w:val="00092585"/>
    <w:rsid w:val="00095CB0"/>
    <w:rsid w:val="000B6C32"/>
    <w:rsid w:val="000D7144"/>
    <w:rsid w:val="000F4F81"/>
    <w:rsid w:val="00102A89"/>
    <w:rsid w:val="00105914"/>
    <w:rsid w:val="001076DA"/>
    <w:rsid w:val="0012020D"/>
    <w:rsid w:val="00121DE2"/>
    <w:rsid w:val="00133B5D"/>
    <w:rsid w:val="00133ED0"/>
    <w:rsid w:val="001407EA"/>
    <w:rsid w:val="001561FF"/>
    <w:rsid w:val="00186777"/>
    <w:rsid w:val="001D0277"/>
    <w:rsid w:val="001D584E"/>
    <w:rsid w:val="001D67EB"/>
    <w:rsid w:val="001E2ED2"/>
    <w:rsid w:val="001E3FA4"/>
    <w:rsid w:val="001E726E"/>
    <w:rsid w:val="001F460A"/>
    <w:rsid w:val="002063D8"/>
    <w:rsid w:val="00215128"/>
    <w:rsid w:val="00226D97"/>
    <w:rsid w:val="002301F4"/>
    <w:rsid w:val="0025270E"/>
    <w:rsid w:val="00261EF0"/>
    <w:rsid w:val="00263DC4"/>
    <w:rsid w:val="00282989"/>
    <w:rsid w:val="002A0AD0"/>
    <w:rsid w:val="002A0D44"/>
    <w:rsid w:val="002B044F"/>
    <w:rsid w:val="002B2529"/>
    <w:rsid w:val="002B6C76"/>
    <w:rsid w:val="002E3409"/>
    <w:rsid w:val="002F4C5F"/>
    <w:rsid w:val="00306DFC"/>
    <w:rsid w:val="00323247"/>
    <w:rsid w:val="003265F5"/>
    <w:rsid w:val="0034505E"/>
    <w:rsid w:val="00373E86"/>
    <w:rsid w:val="003C0641"/>
    <w:rsid w:val="003C214B"/>
    <w:rsid w:val="003C2AED"/>
    <w:rsid w:val="003C31FA"/>
    <w:rsid w:val="003E456B"/>
    <w:rsid w:val="003E4FC2"/>
    <w:rsid w:val="003F54F0"/>
    <w:rsid w:val="00407FF9"/>
    <w:rsid w:val="00410627"/>
    <w:rsid w:val="0041265C"/>
    <w:rsid w:val="00422C46"/>
    <w:rsid w:val="0044528A"/>
    <w:rsid w:val="00454379"/>
    <w:rsid w:val="004636B8"/>
    <w:rsid w:val="0046547E"/>
    <w:rsid w:val="00465B58"/>
    <w:rsid w:val="004676AA"/>
    <w:rsid w:val="00470EE2"/>
    <w:rsid w:val="004763F6"/>
    <w:rsid w:val="004878B8"/>
    <w:rsid w:val="004969D9"/>
    <w:rsid w:val="004A1A2C"/>
    <w:rsid w:val="004B0723"/>
    <w:rsid w:val="004B5018"/>
    <w:rsid w:val="004B7CDA"/>
    <w:rsid w:val="004C6D34"/>
    <w:rsid w:val="004E14DA"/>
    <w:rsid w:val="004E18CE"/>
    <w:rsid w:val="004F49D9"/>
    <w:rsid w:val="004F6742"/>
    <w:rsid w:val="00521C15"/>
    <w:rsid w:val="0052409B"/>
    <w:rsid w:val="00525C58"/>
    <w:rsid w:val="00525CD8"/>
    <w:rsid w:val="00526EED"/>
    <w:rsid w:val="00542570"/>
    <w:rsid w:val="00544389"/>
    <w:rsid w:val="0056694B"/>
    <w:rsid w:val="00566F83"/>
    <w:rsid w:val="0057350F"/>
    <w:rsid w:val="00582BA6"/>
    <w:rsid w:val="00597F93"/>
    <w:rsid w:val="005B7B36"/>
    <w:rsid w:val="005C272A"/>
    <w:rsid w:val="005D3807"/>
    <w:rsid w:val="005D4041"/>
    <w:rsid w:val="005D5125"/>
    <w:rsid w:val="005E04A4"/>
    <w:rsid w:val="005F59E7"/>
    <w:rsid w:val="00603354"/>
    <w:rsid w:val="00607AB6"/>
    <w:rsid w:val="00607C13"/>
    <w:rsid w:val="00616CD2"/>
    <w:rsid w:val="00637FBF"/>
    <w:rsid w:val="006504FD"/>
    <w:rsid w:val="00691D85"/>
    <w:rsid w:val="00694AE3"/>
    <w:rsid w:val="006A5161"/>
    <w:rsid w:val="006B009D"/>
    <w:rsid w:val="006C7292"/>
    <w:rsid w:val="006D4A91"/>
    <w:rsid w:val="006D70AE"/>
    <w:rsid w:val="006E7CA5"/>
    <w:rsid w:val="006F5AF5"/>
    <w:rsid w:val="007039F0"/>
    <w:rsid w:val="0071361E"/>
    <w:rsid w:val="007168A9"/>
    <w:rsid w:val="007360D9"/>
    <w:rsid w:val="00746112"/>
    <w:rsid w:val="007531EA"/>
    <w:rsid w:val="00763E75"/>
    <w:rsid w:val="007705F0"/>
    <w:rsid w:val="00776CB3"/>
    <w:rsid w:val="00796C05"/>
    <w:rsid w:val="007977CB"/>
    <w:rsid w:val="007A23E2"/>
    <w:rsid w:val="007A3599"/>
    <w:rsid w:val="007F4C49"/>
    <w:rsid w:val="007F6827"/>
    <w:rsid w:val="008033DE"/>
    <w:rsid w:val="008256F5"/>
    <w:rsid w:val="008445D6"/>
    <w:rsid w:val="008603D4"/>
    <w:rsid w:val="008978F0"/>
    <w:rsid w:val="008B019E"/>
    <w:rsid w:val="008C781B"/>
    <w:rsid w:val="008D2E80"/>
    <w:rsid w:val="008D70BF"/>
    <w:rsid w:val="009073F0"/>
    <w:rsid w:val="00935AB7"/>
    <w:rsid w:val="00945DDD"/>
    <w:rsid w:val="009775A0"/>
    <w:rsid w:val="0098161F"/>
    <w:rsid w:val="00981E21"/>
    <w:rsid w:val="009A28BD"/>
    <w:rsid w:val="009B2CDC"/>
    <w:rsid w:val="009C1228"/>
    <w:rsid w:val="009C28B6"/>
    <w:rsid w:val="009F0DA5"/>
    <w:rsid w:val="009F1A12"/>
    <w:rsid w:val="009F1CBA"/>
    <w:rsid w:val="009F5633"/>
    <w:rsid w:val="00A60DDE"/>
    <w:rsid w:val="00A633D5"/>
    <w:rsid w:val="00A80AC1"/>
    <w:rsid w:val="00A941E5"/>
    <w:rsid w:val="00A95152"/>
    <w:rsid w:val="00AA0520"/>
    <w:rsid w:val="00AA41A7"/>
    <w:rsid w:val="00AA7A30"/>
    <w:rsid w:val="00AB1449"/>
    <w:rsid w:val="00AD7F64"/>
    <w:rsid w:val="00AE3FA1"/>
    <w:rsid w:val="00AF4C60"/>
    <w:rsid w:val="00B268B8"/>
    <w:rsid w:val="00B3028C"/>
    <w:rsid w:val="00B30C34"/>
    <w:rsid w:val="00B43187"/>
    <w:rsid w:val="00B529D5"/>
    <w:rsid w:val="00B547AA"/>
    <w:rsid w:val="00B634EC"/>
    <w:rsid w:val="00B811F7"/>
    <w:rsid w:val="00B87932"/>
    <w:rsid w:val="00B946B5"/>
    <w:rsid w:val="00BA2D22"/>
    <w:rsid w:val="00BB3C2D"/>
    <w:rsid w:val="00BC1C51"/>
    <w:rsid w:val="00BC65B4"/>
    <w:rsid w:val="00BD486B"/>
    <w:rsid w:val="00BE5653"/>
    <w:rsid w:val="00C051B0"/>
    <w:rsid w:val="00C21748"/>
    <w:rsid w:val="00C309F0"/>
    <w:rsid w:val="00CA35AD"/>
    <w:rsid w:val="00CB7CAE"/>
    <w:rsid w:val="00CD1652"/>
    <w:rsid w:val="00CD1A89"/>
    <w:rsid w:val="00D00A23"/>
    <w:rsid w:val="00D1494D"/>
    <w:rsid w:val="00D47C01"/>
    <w:rsid w:val="00D77A78"/>
    <w:rsid w:val="00D81404"/>
    <w:rsid w:val="00D82870"/>
    <w:rsid w:val="00D82BD5"/>
    <w:rsid w:val="00D95743"/>
    <w:rsid w:val="00DB28DC"/>
    <w:rsid w:val="00DC258C"/>
    <w:rsid w:val="00DC4D07"/>
    <w:rsid w:val="00DD7D81"/>
    <w:rsid w:val="00E07408"/>
    <w:rsid w:val="00E1245E"/>
    <w:rsid w:val="00E33005"/>
    <w:rsid w:val="00E35A99"/>
    <w:rsid w:val="00E5394F"/>
    <w:rsid w:val="00E813D4"/>
    <w:rsid w:val="00EA4C05"/>
    <w:rsid w:val="00EB0E11"/>
    <w:rsid w:val="00EB4892"/>
    <w:rsid w:val="00EC7B85"/>
    <w:rsid w:val="00ED52D1"/>
    <w:rsid w:val="00EF0CC2"/>
    <w:rsid w:val="00F213D4"/>
    <w:rsid w:val="00F43A3A"/>
    <w:rsid w:val="00F44CD3"/>
    <w:rsid w:val="00F57568"/>
    <w:rsid w:val="00F57BE9"/>
    <w:rsid w:val="00F866CA"/>
    <w:rsid w:val="00F92F89"/>
    <w:rsid w:val="00FB0129"/>
    <w:rsid w:val="00FB2379"/>
    <w:rsid w:val="00FB3A6C"/>
    <w:rsid w:val="00FC164B"/>
    <w:rsid w:val="00FC17A4"/>
    <w:rsid w:val="00FC1B01"/>
    <w:rsid w:val="00FE4FFF"/>
    <w:rsid w:val="00FE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34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qFormat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3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525CD8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E812132919C249B07E812FACB1B47D" ma:contentTypeVersion="2" ma:contentTypeDescription="Utwórz nowy dokument." ma:contentTypeScope="" ma:versionID="833538d319bad2ab2ba9bb4270d7d571">
  <xsd:schema xmlns:xsd="http://www.w3.org/2001/XMLSchema" xmlns:xs="http://www.w3.org/2001/XMLSchema" xmlns:p="http://schemas.microsoft.com/office/2006/metadata/properties" xmlns:ns2="2a1e0208-4484-4603-90a0-e3ac16065505" xmlns:ns3="74739a2b-9f50-4521-b7bf-bbae704a3ac7" targetNamespace="http://schemas.microsoft.com/office/2006/metadata/properties" ma:root="true" ma:fieldsID="9e89f2f3da4e19d725b83b731b4d72db" ns2:_="" ns3:_="">
    <xsd:import namespace="2a1e0208-4484-4603-90a0-e3ac16065505"/>
    <xsd:import namespace="74739a2b-9f50-4521-b7bf-bbae704a3ac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e0208-4484-4603-90a0-e3ac160655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39a2b-9f50-4521-b7bf-bbae704a3ac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7389548F-82DB-408E-9115-1D27C2C261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A2DA35-078F-487D-8C9F-FC6F4FC927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577C80-3688-4052-9B2C-AB81C9C38C39}"/>
</file>

<file path=customXml/itemProps4.xml><?xml version="1.0" encoding="utf-8"?>
<ds:datastoreItem xmlns:ds="http://schemas.openxmlformats.org/officeDocument/2006/customXml" ds:itemID="{0A6932DF-36AF-4C2F-A5DA-84620694D2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94C4D5D6-F269-4434-A57E-C98FAC0E0C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7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Lewczuk Konrad</cp:lastModifiedBy>
  <cp:revision>14</cp:revision>
  <cp:lastPrinted>2022-01-31T10:27:00Z</cp:lastPrinted>
  <dcterms:created xsi:type="dcterms:W3CDTF">2022-01-31T10:03:00Z</dcterms:created>
  <dcterms:modified xsi:type="dcterms:W3CDTF">2024-02-23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812132919C249B07E812FACB1B47D</vt:lpwstr>
  </property>
  <property fmtid="{D5CDD505-2E9C-101B-9397-08002B2CF9AE}" pid="3" name="GrammarlyDocumentId">
    <vt:lpwstr>61829c1180b3be95555b71633145489174271776fc65410ff228c4989402a6d6</vt:lpwstr>
  </property>
</Properties>
</file>